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Cover</w:t>
      </w:r>
      <w:r>
        <w:t xml:space="preserve"> </w:t>
      </w:r>
      <w:r>
        <w:t xml:space="preserve">Letter</w:t>
      </w:r>
      <w:r>
        <w:t xml:space="preserve"> </w:t>
      </w:r>
      <w:r>
        <w:t xml:space="preserve">-</w:t>
      </w:r>
      <w:r>
        <w:t xml:space="preserve"> </w:t>
      </w:r>
      <w:r>
        <w:t xml:space="preserve">Turkey</w:t>
      </w:r>
      <w:r>
        <w:t xml:space="preserve"> </w:t>
      </w:r>
      <w:r>
        <w:t xml:space="preserve">Istanbul</w:t>
      </w:r>
    </w:p>
    <w:bookmarkStart w:id="20" w:name="X3dd7620580427e34647856f1b223ab0f7bed9b6"/>
    <w:p>
      <w:pPr>
        <w:pStyle w:val="Heading2"/>
      </w:pPr>
      <w:r>
        <w:t xml:space="preserve">Cover Letter for Occupational Therapist Position in Turkey Istanbul</w:t>
      </w:r>
    </w:p>
    <w:p>
      <w:pPr>
        <w:pStyle w:val="FirstParagraph"/>
      </w:pPr>
      <w:r>
        <w:t xml:space="preserve">Dear [Hiring Manager's Name],</w:t>
      </w:r>
    </w:p>
    <w:p>
      <w:pPr>
        <w:pStyle w:val="BodyText"/>
      </w:pPr>
      <w:r>
        <w:t xml:space="preserve">I am writing to express my sincere interest in the Occupational Therapist position at [Organization Name] in Turkey Istanbul. As a dedicated and compassionate healthcare professional with a passion for empowering individuals to achieve their full potential through meaningful activities, I am eager to contribute my skills and experience to a dynamic team in one of the most vibrant cities in the world. My background as an Occupational Therapist, combined with my cultural adaptability and commitment to holistic care, aligns perfectly with the values of your organization and the unique needs of Turkey Istanbul’s diverse population.</w:t>
      </w:r>
    </w:p>
    <w:p>
      <w:pPr>
        <w:pStyle w:val="BodyText"/>
      </w:pPr>
      <w:r>
        <w:t xml:space="preserve">With [X years] of experience in occupational therapy across [mention locations or settings, e.g., "hospitals, rehabilitation centers, and community health programs"], I have developed a deep understanding of how to address physical, cognitive, and emotional challenges through personalized interventions. My work has consistently focused on improving patients’ quality of life by helping them regain independence in daily tasks. Whether working with children with developmental delays, adults recovering from injuries, or elderly individuals managing chronic conditions, I approach each case with empathy, creativity, and a commitment to evidence-based practice.</w:t>
      </w:r>
    </w:p>
    <w:p>
      <w:pPr>
        <w:pStyle w:val="BodyText"/>
      </w:pPr>
      <w:r>
        <w:t xml:space="preserve">What excites me most about the opportunity to work in Turkey Istanbul is the chance to merge my professional expertise with the rich cultural heritage and growing healthcare landscape of this region. Istanbul, as a global hub where East meets West, offers a unique environment for occupational therapists to address a wide range of needs. From urban accessibility challenges to culturally sensitive care for diverse communities, I am prepared to adapt my approach while respecting local customs and practices. My experience working in multicultural settings has equipped me with the communication skills and cultural awareness necessary to thrive in such an environment.</w:t>
      </w:r>
    </w:p>
    <w:p>
      <w:pPr>
        <w:pStyle w:val="BodyText"/>
      </w:pPr>
      <w:r>
        <w:t xml:space="preserve">As an Occupational Therapist, I pride myself on staying current with advancements in the field. I have completed [mention certifications, courses, or workshops related to occupational therapy], which have enhanced my ability to utilize innovative techniques such as [e.g., "sensory integration therapy," "ergonomic assessments," or "adaptive technology training"]. These skills are particularly relevant in Turkey Istanbul, where there is a growing emphasis on inclusive healthcare and accessibility for all individuals. I am also fluent in [mention languages, e.g., English and Turkish], which allows me to connect effectively with patients and their families, ensuring clear communication and trust-building.</w:t>
      </w:r>
    </w:p>
    <w:p>
      <w:pPr>
        <w:pStyle w:val="BodyText"/>
      </w:pPr>
      <w:r>
        <w:t xml:space="preserve">One of the most rewarding aspects of my career has been collaborating with interdisciplinary teams to create comprehensive care plans. In previous roles, I have worked alongside physicians, nurses, social workers, and educators to support patients in achieving their goals. This collaborative approach is essential in Turkey Istanbul’s healthcare system, where integrating physical and mental health services is becoming increasingly important. I am confident that my teamwork skills and ability to advocate for patient-centered care will make me a valuable asset to your organization.</w:t>
      </w:r>
    </w:p>
    <w:p>
      <w:pPr>
        <w:pStyle w:val="BodyText"/>
      </w:pPr>
      <w:r>
        <w:t xml:space="preserve">My decision to apply for this position in Turkey Istanbul stems from a desire to contribute to a community that values innovation and compassion in healthcare. The city’s blend of modern facilities and traditional practices offers an exciting opportunity to bridge gaps between global standards and local needs. I am particularly drawn to [Organization Name]’s mission of [mention specific mission or values from the organization’s website], as it resonates with my own belief that occupational therapy is not just about treating conditions but about fostering dignity, independence, and hope.</w:t>
      </w:r>
    </w:p>
    <w:p>
      <w:pPr>
        <w:pStyle w:val="BodyText"/>
      </w:pPr>
      <w:r>
        <w:t xml:space="preserve">In addition to my clinical expertise, I bring a strong work ethic and a willingness to learn. I understand that working in Turkey Istanbul may present unique challenges, such as navigating cultural differences or adapting to local healthcare protocols. However, I view these as opportunities for growth and are eager to immerse myself in the local context while sharing my knowledge and experience. My ability to remain flexible and proactive ensures that I can quickly integrate into your team and make a positive impact from day one.</w:t>
      </w:r>
    </w:p>
    <w:p>
      <w:pPr>
        <w:pStyle w:val="BodyText"/>
      </w:pPr>
      <w:r>
        <w:t xml:space="preserve">Thank you for considering my application. I would be honored to discuss how my background, skills, and passion for occupational therapy align with the needs of your organization. Please feel free to contact me at [your phone number] or [your email address] at your earliest convenience. I look forward to the possibility of contributing to the mission of [Organization Name] and supporting individuals in Turkey Istanbul on their journey toward a more fulfilling lif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Cover Letter - Turkey Istanbul</dc:title>
  <dc:creator/>
  <dc:language>en</dc:language>
  <cp:keywords/>
  <dcterms:created xsi:type="dcterms:W3CDTF">2026-07-23T14:02:23Z</dcterms:created>
  <dcterms:modified xsi:type="dcterms:W3CDTF">2026-07-23T14:02:23Z</dcterms:modified>
</cp:coreProperties>
</file>

<file path=docProps/custom.xml><?xml version="1.0" encoding="utf-8"?>
<Properties xmlns="http://schemas.openxmlformats.org/officeDocument/2006/custom-properties" xmlns:vt="http://schemas.openxmlformats.org/officeDocument/2006/docPropsVTypes"/>
</file>